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120769" w14:textId="77777777" w:rsidR="00501369" w:rsidRDefault="00501369" w:rsidP="0050136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hAnsi="Cambria"/>
          <w:b/>
          <w:bCs/>
          <w:color w:val="365F91"/>
          <w:sz w:val="28"/>
          <w:szCs w:val="28"/>
        </w:rPr>
        <w:t> </w:t>
      </w:r>
    </w:p>
    <w:p w14:paraId="52B320E8" w14:textId="77777777" w:rsidR="00501369" w:rsidRDefault="00501369" w:rsidP="0050136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hAnsi="Cambria"/>
          <w:b/>
          <w:bCs/>
          <w:color w:val="365F91"/>
          <w:sz w:val="28"/>
          <w:szCs w:val="28"/>
        </w:rPr>
        <w:t> </w:t>
      </w:r>
    </w:p>
    <w:p w14:paraId="3D025559" w14:textId="77777777" w:rsidR="00501369" w:rsidRDefault="00501369" w:rsidP="00501369">
      <w:pPr>
        <w:pStyle w:val="paragraph"/>
        <w:textAlignment w:val="baseline"/>
      </w:pPr>
      <w:r>
        <w:rPr>
          <w:rStyle w:val="eop"/>
          <w:rFonts w:ascii="Arial" w:hAnsi="Arial" w:cs="Arial"/>
        </w:rPr>
        <w:t> </w:t>
      </w:r>
    </w:p>
    <w:tbl>
      <w:tblPr>
        <w:tblW w:w="10359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03"/>
        <w:gridCol w:w="4593"/>
        <w:gridCol w:w="3463"/>
      </w:tblGrid>
      <w:tr w:rsidR="00F2702C" w14:paraId="41F540C7" w14:textId="2477E26F" w:rsidTr="008F10FF">
        <w:trPr>
          <w:trHeight w:val="1359"/>
          <w:tblCellSpacing w:w="15" w:type="dxa"/>
        </w:trPr>
        <w:tc>
          <w:tcPr>
            <w:tcW w:w="22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9114D8" w14:textId="77777777" w:rsidR="00F2702C" w:rsidRDefault="00F2702C" w:rsidP="001A5376">
            <w:pPr>
              <w:pStyle w:val="paragraph"/>
              <w:textAlignment w:val="baseline"/>
              <w:rPr>
                <w:b/>
                <w:bCs/>
                <w:color w:val="4F81BD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Course name:</w:t>
            </w:r>
            <w:r>
              <w:rPr>
                <w:rStyle w:val="eop"/>
                <w:rFonts w:ascii="Arial" w:hAnsi="Arial" w:cs="Arial"/>
                <w:b/>
                <w:bCs/>
                <w:color w:val="4F81BD"/>
              </w:rPr>
              <w:t> </w:t>
            </w:r>
          </w:p>
          <w:p w14:paraId="61D97051" w14:textId="77777777" w:rsidR="00F2702C" w:rsidRDefault="00F2702C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Diploma in Software and Design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4562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B6C910" w14:textId="77777777" w:rsidR="00F2702C" w:rsidRPr="00C078B4" w:rsidRDefault="00F2702C" w:rsidP="001A5376">
            <w:pPr>
              <w:pStyle w:val="paragraph"/>
              <w:textAlignment w:val="baseline"/>
              <w:rPr>
                <w:highlight w:val="yellow"/>
              </w:rPr>
            </w:pPr>
            <w:r w:rsidRPr="00C078B4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Student’s name: </w:t>
            </w:r>
            <w:r w:rsidRPr="00C078B4">
              <w:rPr>
                <w:rStyle w:val="eop"/>
                <w:rFonts w:ascii="Arial" w:hAnsi="Arial" w:cs="Arial"/>
                <w:highlight w:val="yellow"/>
              </w:rPr>
              <w:t> </w:t>
            </w:r>
          </w:p>
          <w:p w14:paraId="184C4B66" w14:textId="07C2E807" w:rsidR="00F2702C" w:rsidRPr="00C078B4" w:rsidRDefault="00F2702C" w:rsidP="00DC5E31">
            <w:pPr>
              <w:pStyle w:val="paragraph"/>
              <w:textAlignment w:val="baseline"/>
              <w:rPr>
                <w:highlight w:val="yellow"/>
              </w:rPr>
            </w:pPr>
            <w:r w:rsidRPr="00C078B4">
              <w:rPr>
                <w:rStyle w:val="eop"/>
                <w:rFonts w:ascii="Arial" w:hAnsi="Arial" w:cs="Arial"/>
                <w:highlight w:val="yellow"/>
              </w:rPr>
              <w:t> </w:t>
            </w:r>
            <w:r>
              <w:rPr>
                <w:rStyle w:val="eop"/>
                <w:rFonts w:ascii="Arial" w:hAnsi="Arial" w:cs="Arial"/>
                <w:highlight w:val="yellow"/>
              </w:rPr>
              <w:t>Akash Sharma</w:t>
            </w:r>
          </w:p>
        </w:tc>
        <w:tc>
          <w:tcPr>
            <w:tcW w:w="3418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30F3B0B2" w14:textId="77777777" w:rsidR="00F2702C" w:rsidRDefault="008F10FF" w:rsidP="001A5376">
            <w:pPr>
              <w:pStyle w:val="paragraph"/>
              <w:textAlignment w:val="baseline"/>
              <w:rPr>
                <w:rStyle w:val="normaltextrun"/>
                <w:rFonts w:ascii="Arial" w:hAnsi="Arial" w:cs="Arial"/>
                <w:b/>
                <w:bCs/>
                <w:highlight w:val="yellow"/>
              </w:rPr>
            </w:pPr>
            <w:r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Student Id:</w:t>
            </w:r>
          </w:p>
          <w:p w14:paraId="263685FB" w14:textId="430E60D9" w:rsidR="00836AEE" w:rsidRPr="00C078B4" w:rsidRDefault="00836AEE" w:rsidP="001A5376">
            <w:pPr>
              <w:pStyle w:val="paragraph"/>
              <w:textAlignment w:val="baseline"/>
              <w:rPr>
                <w:rStyle w:val="normaltextrun"/>
                <w:rFonts w:ascii="Arial" w:hAnsi="Arial" w:cs="Arial"/>
                <w:b/>
                <w:bCs/>
                <w:highlight w:val="yellow"/>
              </w:rPr>
            </w:pPr>
            <w:r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3156629</w:t>
            </w:r>
          </w:p>
        </w:tc>
      </w:tr>
      <w:tr w:rsidR="00F2702C" w14:paraId="660CA700" w14:textId="14BEB6DE" w:rsidTr="008F10FF">
        <w:trPr>
          <w:trHeight w:val="667"/>
          <w:tblCellSpacing w:w="15" w:type="dxa"/>
        </w:trPr>
        <w:tc>
          <w:tcPr>
            <w:tcW w:w="6851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C2D906" w14:textId="77777777" w:rsidR="00F2702C" w:rsidRDefault="00F2702C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 xml:space="preserve">Module Name /or number: </w:t>
            </w:r>
            <w:r w:rsidRPr="00175505">
              <w:rPr>
                <w:rStyle w:val="normaltextrun"/>
                <w:rFonts w:ascii="Arial" w:hAnsi="Arial" w:cs="Arial"/>
                <w:b/>
                <w:bCs/>
              </w:rPr>
              <w:t>Object Oriented Programming &amp; Data (25 credits)</w:t>
            </w:r>
          </w:p>
        </w:tc>
        <w:tc>
          <w:tcPr>
            <w:tcW w:w="3418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7A1D77" w14:textId="77777777" w:rsidR="00F2702C" w:rsidRDefault="00F2702C" w:rsidP="001A5376">
            <w:pPr>
              <w:pStyle w:val="paragraph"/>
              <w:textAlignment w:val="baseline"/>
              <w:rPr>
                <w:rStyle w:val="normaltextrun"/>
                <w:rFonts w:ascii="Arial" w:hAnsi="Arial" w:cs="Arial"/>
                <w:b/>
                <w:bCs/>
              </w:rPr>
            </w:pPr>
          </w:p>
        </w:tc>
      </w:tr>
      <w:tr w:rsidR="00F2702C" w14:paraId="3DC8A741" w14:textId="2EC94EA0" w:rsidTr="008F10FF">
        <w:trPr>
          <w:trHeight w:val="1000"/>
          <w:tblCellSpacing w:w="15" w:type="dxa"/>
        </w:trPr>
        <w:tc>
          <w:tcPr>
            <w:tcW w:w="6851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6F9387" w14:textId="5B4C17FA" w:rsidR="00F2702C" w:rsidRDefault="00F2702C" w:rsidP="001A5376">
            <w:pPr>
              <w:pStyle w:val="paragraph"/>
              <w:textAlignment w:val="baseline"/>
              <w:rPr>
                <w:rStyle w:val="eop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hAnsi="Arial" w:cs="Arial"/>
              </w:rPr>
              <w:t>:  C#.Net Assessment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1B8B06E4" w14:textId="0CE6E4DD" w:rsidR="00F2702C" w:rsidRDefault="00F2702C" w:rsidP="001A5376">
            <w:pPr>
              <w:pStyle w:val="paragraph"/>
              <w:textAlignment w:val="baseline"/>
            </w:pPr>
          </w:p>
          <w:p w14:paraId="10E69C9F" w14:textId="47AE4219" w:rsidR="00F2702C" w:rsidRPr="00F2702C" w:rsidRDefault="00F2702C" w:rsidP="00F2702C">
            <w:pPr>
              <w:pStyle w:val="paragraph"/>
              <w:jc w:val="center"/>
              <w:textAlignment w:val="baseline"/>
              <w:rPr>
                <w:color w:val="FF0000"/>
                <w:sz w:val="56"/>
                <w:szCs w:val="56"/>
              </w:rPr>
            </w:pPr>
            <w:r w:rsidRPr="00F2702C">
              <w:rPr>
                <w:color w:val="FF0000"/>
                <w:sz w:val="56"/>
                <w:szCs w:val="56"/>
              </w:rPr>
              <w:t>TESTING</w:t>
            </w:r>
          </w:p>
          <w:p w14:paraId="697B646D" w14:textId="77777777" w:rsidR="00F2702C" w:rsidRDefault="00F2702C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3418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6AD4BD" w14:textId="77777777" w:rsidR="00F2702C" w:rsidRDefault="00F2702C" w:rsidP="001A5376">
            <w:pPr>
              <w:pStyle w:val="paragraph"/>
              <w:textAlignment w:val="baseline"/>
              <w:rPr>
                <w:rStyle w:val="normaltextrun"/>
                <w:rFonts w:ascii="Arial" w:hAnsi="Arial" w:cs="Arial"/>
                <w:b/>
                <w:bCs/>
              </w:rPr>
            </w:pPr>
          </w:p>
          <w:p w14:paraId="1EE96C39" w14:textId="77777777" w:rsidR="00F2702C" w:rsidRPr="00F2702C" w:rsidRDefault="00F2702C" w:rsidP="00F2702C"/>
          <w:p w14:paraId="7BDA1548" w14:textId="4FD2D407" w:rsidR="00F2702C" w:rsidRPr="00F2702C" w:rsidRDefault="00F2702C" w:rsidP="00F2702C">
            <w:pPr>
              <w:jc w:val="center"/>
              <w:rPr>
                <w:sz w:val="48"/>
                <w:szCs w:val="48"/>
              </w:rPr>
            </w:pPr>
            <w:r w:rsidRPr="00F2702C">
              <w:rPr>
                <w:color w:val="FF0000"/>
                <w:sz w:val="48"/>
                <w:szCs w:val="48"/>
              </w:rPr>
              <w:t>RESULTS</w:t>
            </w:r>
          </w:p>
        </w:tc>
      </w:tr>
      <w:tr w:rsidR="00F2702C" w14:paraId="6F950DB5" w14:textId="786F5E18" w:rsidTr="008F10FF">
        <w:trPr>
          <w:trHeight w:val="617"/>
          <w:tblCellSpacing w:w="15" w:type="dxa"/>
        </w:trPr>
        <w:tc>
          <w:tcPr>
            <w:tcW w:w="2258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C5338A" w14:textId="0E321ED6" w:rsidR="00F2702C" w:rsidRPr="00F2702C" w:rsidRDefault="00F2702C" w:rsidP="00F2702C">
            <w:pPr>
              <w:pStyle w:val="paragraph"/>
              <w:jc w:val="center"/>
              <w:textAlignment w:val="baseline"/>
              <w:rPr>
                <w:sz w:val="40"/>
                <w:szCs w:val="40"/>
              </w:rPr>
            </w:pPr>
            <w:r w:rsidRPr="00F2702C">
              <w:rPr>
                <w:sz w:val="40"/>
                <w:szCs w:val="40"/>
              </w:rPr>
              <w:t>Test</w:t>
            </w:r>
            <w:r>
              <w:rPr>
                <w:sz w:val="40"/>
                <w:szCs w:val="40"/>
              </w:rPr>
              <w:t xml:space="preserve"> Data</w:t>
            </w:r>
          </w:p>
        </w:tc>
        <w:tc>
          <w:tcPr>
            <w:tcW w:w="4562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57278D" w14:textId="52553424" w:rsidR="00F2702C" w:rsidRDefault="00F2702C" w:rsidP="00F2702C">
            <w:pPr>
              <w:pStyle w:val="paragraph"/>
              <w:jc w:val="center"/>
              <w:textAlignment w:val="baseline"/>
            </w:pPr>
            <w:r w:rsidRPr="00F2702C">
              <w:rPr>
                <w:sz w:val="44"/>
                <w:szCs w:val="44"/>
              </w:rPr>
              <w:t>Testing Steps</w:t>
            </w:r>
          </w:p>
        </w:tc>
        <w:tc>
          <w:tcPr>
            <w:tcW w:w="3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6379B122" w14:textId="784FE206" w:rsidR="00F2702C" w:rsidRPr="00F2702C" w:rsidRDefault="00032F85" w:rsidP="00032F85">
            <w:pPr>
              <w:pStyle w:val="paragraph"/>
              <w:tabs>
                <w:tab w:val="center" w:pos="1679"/>
              </w:tabs>
              <w:textAlignment w:val="baseline"/>
              <w:rPr>
                <w:rStyle w:val="normaltextrun"/>
                <w:rFonts w:ascii="Arial" w:hAnsi="Arial" w:cs="Arial"/>
                <w:i/>
                <w:iCs/>
                <w:sz w:val="36"/>
                <w:szCs w:val="36"/>
              </w:rPr>
            </w:pPr>
            <w:r>
              <w:rPr>
                <w:rStyle w:val="normaltextrun"/>
                <w:rFonts w:ascii="Arial" w:hAnsi="Arial" w:cs="Arial"/>
                <w:i/>
                <w:iCs/>
                <w:sz w:val="36"/>
                <w:szCs w:val="36"/>
              </w:rPr>
              <w:tab/>
            </w:r>
            <w:r w:rsidR="00F2702C" w:rsidRPr="00F2702C">
              <w:rPr>
                <w:rStyle w:val="normaltextrun"/>
                <w:rFonts w:ascii="Arial" w:hAnsi="Arial" w:cs="Arial"/>
                <w:i/>
                <w:iCs/>
                <w:sz w:val="36"/>
                <w:szCs w:val="36"/>
              </w:rPr>
              <w:t>Actual Results</w:t>
            </w:r>
          </w:p>
        </w:tc>
      </w:tr>
      <w:tr w:rsidR="00F2702C" w14:paraId="097DD0BB" w14:textId="4E8D4D47" w:rsidTr="008F10FF">
        <w:trPr>
          <w:trHeight w:val="667"/>
          <w:tblCellSpacing w:w="15" w:type="dxa"/>
        </w:trPr>
        <w:tc>
          <w:tcPr>
            <w:tcW w:w="2258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3BCF84" w14:textId="6321E7AD" w:rsidR="00F2702C" w:rsidRDefault="00F0616C" w:rsidP="00F2702C">
            <w:pPr>
              <w:pStyle w:val="paragraph"/>
              <w:jc w:val="center"/>
              <w:textAlignment w:val="baseline"/>
            </w:pPr>
            <w:r w:rsidRPr="00F0616C">
              <w:rPr>
                <w:color w:val="1F497D" w:themeColor="text2"/>
              </w:rPr>
              <w:t>Welcome to Russian Roulette.</w:t>
            </w:r>
          </w:p>
        </w:tc>
        <w:tc>
          <w:tcPr>
            <w:tcW w:w="4562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2487E2" w14:textId="1CF1FEB5" w:rsidR="00F2702C" w:rsidRDefault="00F0616C" w:rsidP="001A5376">
            <w:pPr>
              <w:pStyle w:val="paragraph"/>
              <w:textAlignment w:val="baseline"/>
            </w:pPr>
            <w:r w:rsidRPr="00F0616C">
              <w:rPr>
                <w:rStyle w:val="normaltextrun"/>
                <w:rFonts w:ascii="Arial" w:hAnsi="Arial" w:cs="Arial"/>
                <w:color w:val="FF0000"/>
              </w:rPr>
              <w:t>Enter the Game.</w:t>
            </w:r>
            <w:r w:rsidR="00F2702C" w:rsidRPr="00F0616C">
              <w:rPr>
                <w:rStyle w:val="normaltextrun"/>
                <w:rFonts w:ascii="Arial" w:hAnsi="Arial" w:cs="Arial"/>
                <w:b/>
                <w:bCs/>
                <w:color w:val="FF0000"/>
              </w:rPr>
              <w:t> </w:t>
            </w:r>
            <w:r w:rsidR="00F2702C" w:rsidRPr="00F0616C">
              <w:rPr>
                <w:rStyle w:val="eop"/>
                <w:rFonts w:ascii="Arial" w:hAnsi="Arial" w:cs="Arial"/>
                <w:color w:val="FF0000"/>
              </w:rPr>
              <w:t> </w:t>
            </w:r>
          </w:p>
        </w:tc>
        <w:tc>
          <w:tcPr>
            <w:tcW w:w="3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1DDA7429" w14:textId="3952B01D" w:rsidR="00F2702C" w:rsidRDefault="00F0616C" w:rsidP="001A5376">
            <w:pPr>
              <w:pStyle w:val="paragraph"/>
              <w:textAlignment w:val="baseline"/>
              <w:rPr>
                <w:rStyle w:val="normaltextrun"/>
                <w:rFonts w:ascii="Arial" w:hAnsi="Arial" w:cs="Arial"/>
              </w:rPr>
            </w:pPr>
            <w:r w:rsidRPr="00F0616C">
              <w:rPr>
                <w:rStyle w:val="normaltextrun"/>
                <w:rFonts w:ascii="Arial" w:hAnsi="Arial" w:cs="Arial"/>
                <w:color w:val="00B050"/>
              </w:rPr>
              <w:t>Pass</w:t>
            </w:r>
          </w:p>
        </w:tc>
      </w:tr>
      <w:tr w:rsidR="00F2702C" w14:paraId="2EF6888D" w14:textId="60A71ACA" w:rsidTr="008F10FF">
        <w:trPr>
          <w:trHeight w:val="667"/>
          <w:tblCellSpacing w:w="15" w:type="dxa"/>
        </w:trPr>
        <w:tc>
          <w:tcPr>
            <w:tcW w:w="2258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BD5181" w14:textId="3E0CB6A2" w:rsidR="00F2702C" w:rsidRDefault="00F0616C" w:rsidP="001A5376">
            <w:pPr>
              <w:pStyle w:val="paragraph"/>
              <w:textAlignment w:val="baseline"/>
            </w:pPr>
            <w:r w:rsidRPr="00F0616C">
              <w:rPr>
                <w:color w:val="1F497D" w:themeColor="text2"/>
              </w:rPr>
              <w:t>Total Games, Five.</w:t>
            </w:r>
          </w:p>
        </w:tc>
        <w:tc>
          <w:tcPr>
            <w:tcW w:w="4562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B16183" w14:textId="6926B555" w:rsidR="00F2702C" w:rsidRDefault="00F0616C" w:rsidP="001A5376">
            <w:pPr>
              <w:pStyle w:val="paragraph"/>
              <w:textAlignment w:val="baseline"/>
            </w:pPr>
            <w:r w:rsidRPr="00F0616C">
              <w:rPr>
                <w:rStyle w:val="normaltextrun"/>
                <w:rFonts w:ascii="Arial" w:hAnsi="Arial" w:cs="Arial"/>
                <w:b/>
                <w:bCs/>
                <w:color w:val="FF0000"/>
              </w:rPr>
              <w:t>There is a match between Computer and User.</w:t>
            </w:r>
          </w:p>
        </w:tc>
        <w:tc>
          <w:tcPr>
            <w:tcW w:w="3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05BBA5AE" w14:textId="4F2F33AE" w:rsidR="00F2702C" w:rsidRPr="00F0616C" w:rsidRDefault="00F0616C" w:rsidP="001A5376">
            <w:pPr>
              <w:pStyle w:val="paragraph"/>
              <w:textAlignment w:val="baseline"/>
              <w:rPr>
                <w:rStyle w:val="normaltextrun"/>
                <w:rFonts w:ascii="Arial" w:hAnsi="Arial" w:cs="Arial"/>
                <w:b/>
                <w:bCs/>
              </w:rPr>
            </w:pPr>
            <w:r w:rsidRPr="00F0616C">
              <w:rPr>
                <w:rStyle w:val="normaltextrun"/>
                <w:rFonts w:ascii="Arial" w:hAnsi="Arial" w:cs="Arial"/>
                <w:b/>
                <w:bCs/>
                <w:color w:val="92D050"/>
              </w:rPr>
              <w:t>Pass</w:t>
            </w:r>
          </w:p>
        </w:tc>
      </w:tr>
      <w:tr w:rsidR="00F2702C" w14:paraId="7042942E" w14:textId="0ACFC614" w:rsidTr="008F10FF">
        <w:trPr>
          <w:trHeight w:val="3076"/>
          <w:tblCellSpacing w:w="15" w:type="dxa"/>
        </w:trPr>
        <w:tc>
          <w:tcPr>
            <w:tcW w:w="2258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F3ECA2" w14:textId="77777777" w:rsidR="00F2702C" w:rsidRPr="00F0616C" w:rsidRDefault="00F0616C" w:rsidP="001A5376">
            <w:pPr>
              <w:pStyle w:val="paragraph"/>
              <w:textAlignment w:val="baseline"/>
              <w:rPr>
                <w:color w:val="1F497D" w:themeColor="text2"/>
              </w:rPr>
            </w:pPr>
            <w:r w:rsidRPr="00F0616C">
              <w:rPr>
                <w:color w:val="1F497D" w:themeColor="text2"/>
              </w:rPr>
              <w:t xml:space="preserve">Buttons, </w:t>
            </w:r>
          </w:p>
          <w:p w14:paraId="375B3F90" w14:textId="77777777" w:rsidR="00F0616C" w:rsidRPr="00F0616C" w:rsidRDefault="00F0616C" w:rsidP="001A5376">
            <w:pPr>
              <w:pStyle w:val="paragraph"/>
              <w:textAlignment w:val="baseline"/>
              <w:rPr>
                <w:color w:val="1F497D" w:themeColor="text2"/>
              </w:rPr>
            </w:pPr>
            <w:r w:rsidRPr="00F0616C">
              <w:rPr>
                <w:color w:val="1F497D" w:themeColor="text2"/>
              </w:rPr>
              <w:t>Start Game</w:t>
            </w:r>
          </w:p>
          <w:p w14:paraId="0D572D46" w14:textId="77777777" w:rsidR="00F0616C" w:rsidRPr="00F0616C" w:rsidRDefault="00F0616C" w:rsidP="001A5376">
            <w:pPr>
              <w:pStyle w:val="paragraph"/>
              <w:textAlignment w:val="baseline"/>
              <w:rPr>
                <w:color w:val="1F497D" w:themeColor="text2"/>
              </w:rPr>
            </w:pPr>
            <w:r w:rsidRPr="00F0616C">
              <w:rPr>
                <w:color w:val="1F497D" w:themeColor="text2"/>
              </w:rPr>
              <w:t>Load Bullet</w:t>
            </w:r>
          </w:p>
          <w:p w14:paraId="76D38968" w14:textId="77777777" w:rsidR="00F0616C" w:rsidRPr="00F0616C" w:rsidRDefault="00F0616C" w:rsidP="001A5376">
            <w:pPr>
              <w:pStyle w:val="paragraph"/>
              <w:textAlignment w:val="baseline"/>
              <w:rPr>
                <w:color w:val="1F497D" w:themeColor="text2"/>
              </w:rPr>
            </w:pPr>
            <w:r w:rsidRPr="00F0616C">
              <w:rPr>
                <w:color w:val="1F497D" w:themeColor="text2"/>
              </w:rPr>
              <w:t>Spin Chamber</w:t>
            </w:r>
          </w:p>
          <w:p w14:paraId="42E15846" w14:textId="3D9BEE36" w:rsidR="00F0616C" w:rsidRDefault="00F0616C" w:rsidP="001A5376">
            <w:pPr>
              <w:pStyle w:val="paragraph"/>
              <w:textAlignment w:val="baseline"/>
            </w:pPr>
            <w:r w:rsidRPr="00F0616C">
              <w:rPr>
                <w:color w:val="1F497D" w:themeColor="text2"/>
              </w:rPr>
              <w:t>Fire</w:t>
            </w:r>
          </w:p>
        </w:tc>
        <w:tc>
          <w:tcPr>
            <w:tcW w:w="4562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04411B" w14:textId="21827116" w:rsidR="00F2702C" w:rsidRPr="00F0616C" w:rsidRDefault="00F0616C" w:rsidP="001A5376">
            <w:pPr>
              <w:pStyle w:val="paragraph"/>
              <w:textAlignment w:val="baseline"/>
              <w:rPr>
                <w:color w:val="FF0000"/>
              </w:rPr>
            </w:pPr>
            <w:r w:rsidRPr="00F0616C">
              <w:rPr>
                <w:color w:val="FF0000"/>
              </w:rPr>
              <w:t>All Buttons working Perfectly.</w:t>
            </w:r>
          </w:p>
        </w:tc>
        <w:tc>
          <w:tcPr>
            <w:tcW w:w="3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5FEE93C7" w14:textId="4C54C520" w:rsidR="00F2702C" w:rsidRDefault="00F0616C" w:rsidP="001A5376">
            <w:pPr>
              <w:pStyle w:val="paragraph"/>
              <w:textAlignment w:val="baseline"/>
              <w:rPr>
                <w:rStyle w:val="normaltextrun"/>
                <w:rFonts w:ascii="Arial" w:hAnsi="Arial" w:cs="Arial"/>
              </w:rPr>
            </w:pPr>
            <w:r w:rsidRPr="00F0616C">
              <w:rPr>
                <w:rStyle w:val="normaltextrun"/>
                <w:rFonts w:ascii="Arial" w:hAnsi="Arial" w:cs="Arial"/>
                <w:color w:val="92D050"/>
              </w:rPr>
              <w:t>Pass</w:t>
            </w:r>
          </w:p>
        </w:tc>
      </w:tr>
      <w:tr w:rsidR="00F2702C" w14:paraId="59AA1B9C" w14:textId="5EA82111" w:rsidTr="008F10FF">
        <w:trPr>
          <w:trHeight w:val="2168"/>
          <w:tblCellSpacing w:w="15" w:type="dxa"/>
        </w:trPr>
        <w:tc>
          <w:tcPr>
            <w:tcW w:w="2258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595492" w14:textId="77777777" w:rsidR="006F0E0E" w:rsidRPr="006F0E0E" w:rsidRDefault="006F0E0E" w:rsidP="001A5376">
            <w:pPr>
              <w:pStyle w:val="paragraph"/>
              <w:textAlignment w:val="baseline"/>
              <w:rPr>
                <w:color w:val="1F497D" w:themeColor="text2"/>
              </w:rPr>
            </w:pPr>
            <w:r w:rsidRPr="006F0E0E">
              <w:rPr>
                <w:color w:val="1F497D" w:themeColor="text2"/>
              </w:rPr>
              <w:t>User Turn</w:t>
            </w:r>
          </w:p>
          <w:p w14:paraId="453B8DB7" w14:textId="2283EF52" w:rsidR="006F0E0E" w:rsidRDefault="006F0E0E" w:rsidP="001A5376">
            <w:pPr>
              <w:pStyle w:val="paragraph"/>
              <w:textAlignment w:val="baseline"/>
            </w:pPr>
            <w:r w:rsidRPr="006F0E0E">
              <w:rPr>
                <w:color w:val="1F497D" w:themeColor="text2"/>
              </w:rPr>
              <w:t>Computer Turn</w:t>
            </w:r>
          </w:p>
        </w:tc>
        <w:tc>
          <w:tcPr>
            <w:tcW w:w="4562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075BB7" w14:textId="2141694A" w:rsidR="00F2702C" w:rsidRPr="006F0E0E" w:rsidRDefault="00F2702C" w:rsidP="001A5376">
            <w:pPr>
              <w:pStyle w:val="paragraph"/>
              <w:textAlignment w:val="baseline"/>
              <w:rPr>
                <w:rStyle w:val="eop"/>
                <w:rFonts w:ascii="Arial" w:hAnsi="Arial" w:cs="Arial"/>
                <w:color w:val="FF0000"/>
              </w:rPr>
            </w:pPr>
            <w:r>
              <w:rPr>
                <w:rStyle w:val="eop"/>
                <w:rFonts w:ascii="Arial" w:hAnsi="Arial" w:cs="Arial"/>
              </w:rPr>
              <w:t> </w:t>
            </w:r>
            <w:r w:rsidR="006F0E0E" w:rsidRPr="006F0E0E">
              <w:rPr>
                <w:rStyle w:val="eop"/>
                <w:rFonts w:ascii="Arial" w:hAnsi="Arial" w:cs="Arial"/>
                <w:color w:val="FF0000"/>
              </w:rPr>
              <w:t>Firstly, User have chance to shoot.</w:t>
            </w:r>
          </w:p>
          <w:p w14:paraId="6570F101" w14:textId="4A209A7A" w:rsidR="006F0E0E" w:rsidRPr="006F0E0E" w:rsidRDefault="006F0E0E" w:rsidP="001A5376">
            <w:pPr>
              <w:pStyle w:val="paragraph"/>
              <w:textAlignment w:val="baseline"/>
              <w:rPr>
                <w:rStyle w:val="eop"/>
                <w:rFonts w:ascii="Arial" w:hAnsi="Arial" w:cs="Arial"/>
                <w:color w:val="FF0000"/>
              </w:rPr>
            </w:pPr>
            <w:r w:rsidRPr="006F0E0E">
              <w:rPr>
                <w:rStyle w:val="eop"/>
                <w:rFonts w:ascii="Arial" w:hAnsi="Arial" w:cs="Arial"/>
                <w:color w:val="FF0000"/>
              </w:rPr>
              <w:t>Secondly, its Computer turn to shoot.</w:t>
            </w:r>
          </w:p>
          <w:p w14:paraId="6023C860" w14:textId="77777777" w:rsidR="006F0E0E" w:rsidRDefault="006F0E0E" w:rsidP="001A5376">
            <w:pPr>
              <w:pStyle w:val="paragraph"/>
              <w:textAlignment w:val="baseline"/>
            </w:pPr>
          </w:p>
          <w:p w14:paraId="59566E58" w14:textId="77777777" w:rsidR="00F2702C" w:rsidRDefault="00F2702C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  <w:p w14:paraId="63D41157" w14:textId="77777777" w:rsidR="00F2702C" w:rsidRDefault="00F2702C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lastRenderedPageBreak/>
              <w:t> </w:t>
            </w:r>
          </w:p>
        </w:tc>
        <w:tc>
          <w:tcPr>
            <w:tcW w:w="3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730978F7" w14:textId="6C1FE053" w:rsidR="00F2702C" w:rsidRDefault="006F0E0E" w:rsidP="001A5376">
            <w:pPr>
              <w:pStyle w:val="paragraph"/>
              <w:textAlignment w:val="baseline"/>
              <w:rPr>
                <w:rStyle w:val="normaltextrun"/>
                <w:rFonts w:ascii="Arial" w:hAnsi="Arial" w:cs="Arial"/>
              </w:rPr>
            </w:pPr>
            <w:r w:rsidRPr="006F0E0E">
              <w:rPr>
                <w:rStyle w:val="normaltextrun"/>
                <w:rFonts w:ascii="Arial" w:hAnsi="Arial" w:cs="Arial"/>
                <w:color w:val="92D050"/>
              </w:rPr>
              <w:lastRenderedPageBreak/>
              <w:t>Pass</w:t>
            </w:r>
          </w:p>
        </w:tc>
      </w:tr>
      <w:tr w:rsidR="00F2702C" w14:paraId="6BA4593D" w14:textId="4D729C3B" w:rsidTr="008F10FF">
        <w:trPr>
          <w:trHeight w:val="1025"/>
          <w:tblCellSpacing w:w="15" w:type="dxa"/>
        </w:trPr>
        <w:tc>
          <w:tcPr>
            <w:tcW w:w="2258" w:type="dxa"/>
            <w:tcBorders>
              <w:top w:val="outset" w:sz="6" w:space="0" w:color="auto"/>
              <w:left w:val="single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867DCA" w14:textId="77777777" w:rsidR="008F10FF" w:rsidRDefault="008F10FF" w:rsidP="008F10FF">
            <w:pPr>
              <w:pStyle w:val="paragraph"/>
              <w:textAlignment w:val="baseline"/>
              <w:rPr>
                <w:color w:val="1F497D" w:themeColor="text2"/>
              </w:rPr>
            </w:pPr>
            <w:r w:rsidRPr="00F0616C">
              <w:rPr>
                <w:color w:val="1F497D" w:themeColor="text2"/>
              </w:rPr>
              <w:t xml:space="preserve">Computer Scores </w:t>
            </w:r>
          </w:p>
          <w:p w14:paraId="6DF203D0" w14:textId="5F947497" w:rsidR="00F2702C" w:rsidRDefault="008F10FF" w:rsidP="008F10FF">
            <w:pPr>
              <w:pStyle w:val="paragraph"/>
              <w:textAlignment w:val="baseline"/>
            </w:pPr>
            <w:r>
              <w:rPr>
                <w:color w:val="1F497D" w:themeColor="text2"/>
              </w:rPr>
              <w:t>User Scores</w:t>
            </w:r>
          </w:p>
        </w:tc>
        <w:tc>
          <w:tcPr>
            <w:tcW w:w="45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718B41" w14:textId="793ADF58" w:rsidR="00F2702C" w:rsidRPr="006F0E0E" w:rsidRDefault="006F0E0E" w:rsidP="006F0E0E">
            <w:pPr>
              <w:pStyle w:val="paragraph"/>
              <w:textAlignment w:val="baseline"/>
              <w:rPr>
                <w:color w:val="FF0000"/>
              </w:rPr>
            </w:pPr>
            <w:r w:rsidRPr="006F0E0E">
              <w:rPr>
                <w:color w:val="FF0000"/>
              </w:rPr>
              <w:t>Scores displayed after the game is ove</w:t>
            </w:r>
            <w:r>
              <w:rPr>
                <w:color w:val="FF0000"/>
              </w:rPr>
              <w:t>r.</w:t>
            </w:r>
            <w:r w:rsidR="00F2702C">
              <w:rPr>
                <w:rFonts w:ascii="Calibri" w:hAnsi="Calibri" w:cs="Calibri"/>
                <w:color w:val="000000"/>
                <w:sz w:val="22"/>
              </w:rPr>
              <w:t xml:space="preserve"> </w:t>
            </w:r>
          </w:p>
          <w:p w14:paraId="15F824B1" w14:textId="77777777" w:rsidR="00F2702C" w:rsidRDefault="00F2702C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3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</w:tcPr>
          <w:p w14:paraId="40E0710E" w14:textId="43C5E4A4" w:rsidR="00F2702C" w:rsidRPr="006F0E0E" w:rsidRDefault="006F0E0E" w:rsidP="001A5376">
            <w:pPr>
              <w:rPr>
                <w:rFonts w:cs="Arial"/>
                <w:color w:val="000000"/>
                <w:szCs w:val="24"/>
              </w:rPr>
            </w:pPr>
            <w:r w:rsidRPr="006F0E0E">
              <w:rPr>
                <w:rFonts w:cs="Arial"/>
                <w:color w:val="92D050"/>
                <w:szCs w:val="24"/>
              </w:rPr>
              <w:t>Pass</w:t>
            </w:r>
          </w:p>
        </w:tc>
      </w:tr>
      <w:tr w:rsidR="006F0E0E" w14:paraId="692C7D54" w14:textId="77777777" w:rsidTr="008F10FF">
        <w:trPr>
          <w:trHeight w:val="630"/>
          <w:tblCellSpacing w:w="15" w:type="dxa"/>
        </w:trPr>
        <w:tc>
          <w:tcPr>
            <w:tcW w:w="2258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D15461" w14:textId="77777777" w:rsidR="006F0E0E" w:rsidRPr="00F0616C" w:rsidRDefault="006F0E0E" w:rsidP="006F0E0E">
            <w:pPr>
              <w:pStyle w:val="paragraph"/>
              <w:textAlignment w:val="baseline"/>
              <w:rPr>
                <w:color w:val="1F497D" w:themeColor="text2"/>
              </w:rPr>
            </w:pPr>
          </w:p>
        </w:tc>
        <w:tc>
          <w:tcPr>
            <w:tcW w:w="4562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9ECE94" w14:textId="77777777" w:rsidR="006F0E0E" w:rsidRPr="006F0E0E" w:rsidRDefault="006F0E0E" w:rsidP="006F0E0E">
            <w:pPr>
              <w:pStyle w:val="paragraph"/>
              <w:textAlignment w:val="baseline"/>
              <w:rPr>
                <w:color w:val="FF0000"/>
              </w:rPr>
            </w:pPr>
          </w:p>
        </w:tc>
        <w:tc>
          <w:tcPr>
            <w:tcW w:w="3418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3567C63A" w14:textId="77777777" w:rsidR="006F0E0E" w:rsidRPr="006F0E0E" w:rsidRDefault="006F0E0E" w:rsidP="001A5376">
            <w:pPr>
              <w:rPr>
                <w:rFonts w:cs="Arial"/>
                <w:color w:val="92D050"/>
                <w:szCs w:val="24"/>
              </w:rPr>
            </w:pPr>
          </w:p>
        </w:tc>
      </w:tr>
    </w:tbl>
    <w:p w14:paraId="1B00692E" w14:textId="77777777" w:rsidR="00501369" w:rsidRDefault="00501369" w:rsidP="00501369">
      <w:pPr>
        <w:pStyle w:val="paragraph"/>
        <w:textAlignment w:val="baseline"/>
      </w:pPr>
      <w:r>
        <w:rPr>
          <w:rStyle w:val="eop"/>
          <w:rFonts w:ascii="Arial" w:hAnsi="Arial" w:cs="Arial"/>
        </w:rPr>
        <w:t> </w:t>
      </w:r>
    </w:p>
    <w:p w14:paraId="18F656A8" w14:textId="77777777" w:rsidR="00501369" w:rsidRDefault="00501369" w:rsidP="00501369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hAnsi="Cambria"/>
          <w:b/>
          <w:bCs/>
          <w:color w:val="365F91"/>
        </w:rPr>
        <w:t> </w:t>
      </w:r>
    </w:p>
    <w:p w14:paraId="3D673044" w14:textId="77777777" w:rsidR="00501369" w:rsidRDefault="00501369" w:rsidP="00501369">
      <w:pPr>
        <w:pStyle w:val="paragraph"/>
        <w:textAlignment w:val="baseline"/>
      </w:pPr>
      <w:r>
        <w:rPr>
          <w:rStyle w:val="normaltextrun"/>
          <w:rFonts w:ascii="Arial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hAnsi="Arial" w:cs="Arial"/>
        </w:rPr>
        <w:t> </w:t>
      </w:r>
      <w:r w:rsidR="004A1CB3">
        <w:rPr>
          <w:rStyle w:val="eop"/>
          <w:rFonts w:ascii="Arial" w:hAnsi="Arial" w:cs="Arial"/>
        </w:rPr>
        <w:t xml:space="preserve"> </w:t>
      </w:r>
    </w:p>
    <w:p w14:paraId="3AB37440" w14:textId="77777777" w:rsidR="00C078B4" w:rsidRDefault="00501369" w:rsidP="00501369">
      <w:pPr>
        <w:pStyle w:val="paragraph"/>
        <w:textAlignment w:val="baseline"/>
        <w:rPr>
          <w:rStyle w:val="normaltextrun"/>
          <w:rFonts w:ascii="Arial" w:hAnsi="Arial" w:cs="Arial"/>
        </w:rPr>
      </w:pPr>
      <w:r w:rsidRPr="008F10FF">
        <w:rPr>
          <w:rStyle w:val="normaltextrun"/>
          <w:rFonts w:ascii="Arial" w:hAnsi="Arial" w:cs="Arial"/>
        </w:rPr>
        <w:t>Enter your name here to indicate you agree to the above statement.</w:t>
      </w:r>
    </w:p>
    <w:p w14:paraId="117F8309" w14:textId="26819BC0" w:rsidR="00501369" w:rsidRDefault="00C078B4" w:rsidP="00501369">
      <w:pPr>
        <w:pStyle w:val="paragraph"/>
        <w:textAlignment w:val="baseline"/>
        <w:rPr>
          <w:rFonts w:ascii="Arial" w:hAnsi="Arial" w:cs="Arial"/>
          <w:b/>
          <w:bCs/>
          <w:sz w:val="26"/>
          <w:szCs w:val="26"/>
        </w:rPr>
      </w:pPr>
      <w:r w:rsidRPr="008F10FF">
        <w:rPr>
          <w:rStyle w:val="normaltextrun"/>
          <w:rFonts w:ascii="Arial" w:hAnsi="Arial" w:cs="Arial"/>
        </w:rPr>
        <w:t>Your Name</w:t>
      </w:r>
      <w:r w:rsidR="008F10FF">
        <w:rPr>
          <w:rStyle w:val="normaltextrun"/>
          <w:rFonts w:ascii="Arial" w:hAnsi="Arial" w:cs="Arial"/>
        </w:rPr>
        <w:t>:</w:t>
      </w:r>
      <w:r w:rsidR="00501369">
        <w:rPr>
          <w:rStyle w:val="eop"/>
          <w:rFonts w:ascii="Arial" w:hAnsi="Arial" w:cs="Arial"/>
        </w:rPr>
        <w:t> </w:t>
      </w:r>
      <w:r w:rsidR="008F10FF" w:rsidRPr="008F10FF">
        <w:rPr>
          <w:highlight w:val="yellow"/>
        </w:rPr>
        <w:t>AKASH SHARMA</w:t>
      </w:r>
    </w:p>
    <w:p w14:paraId="67341504" w14:textId="77777777" w:rsidR="008A6E46" w:rsidRDefault="008A6E46"/>
    <w:p w14:paraId="54171710" w14:textId="77777777" w:rsidR="008A6E46" w:rsidRDefault="008A6E46"/>
    <w:p w14:paraId="14DCAE23" w14:textId="77777777" w:rsidR="008A6E46" w:rsidRDefault="008A6E46"/>
    <w:p w14:paraId="3C752DA8" w14:textId="3E774D1C" w:rsidR="002B09B8" w:rsidRDefault="002B09B8"/>
    <w:p w14:paraId="76655DD8" w14:textId="1C957A29" w:rsidR="00F30222" w:rsidRDefault="00F30222">
      <w:r>
        <w:t>.</w:t>
      </w:r>
      <w:r w:rsidR="003E42E4" w:rsidRPr="003E42E4">
        <w:rPr>
          <w:noProof/>
        </w:rPr>
        <w:t xml:space="preserve"> </w:t>
      </w:r>
      <w:r w:rsidR="00AB088F" w:rsidRPr="00AB088F">
        <w:rPr>
          <w:noProof/>
        </w:rPr>
        <w:t xml:space="preserve"> </w:t>
      </w:r>
    </w:p>
    <w:p w14:paraId="29CE232D" w14:textId="77777777" w:rsidR="00473900" w:rsidRDefault="00473900">
      <w:pPr>
        <w:rPr>
          <w:sz w:val="32"/>
        </w:rPr>
      </w:pPr>
    </w:p>
    <w:p w14:paraId="64284AFD" w14:textId="0162EF14" w:rsidR="00473900" w:rsidRDefault="00473900">
      <w:pPr>
        <w:rPr>
          <w:sz w:val="32"/>
        </w:rPr>
      </w:pPr>
    </w:p>
    <w:p w14:paraId="78D1BD59" w14:textId="77777777" w:rsidR="00F9119A" w:rsidRDefault="00F9119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</w:rPr>
      </w:pPr>
      <w:r>
        <w:rPr>
          <w:sz w:val="32"/>
        </w:rPr>
        <w:br w:type="page"/>
      </w:r>
    </w:p>
    <w:p w14:paraId="52985564" w14:textId="77777777" w:rsidR="00F22462" w:rsidRDefault="00F22462">
      <w:pPr>
        <w:tabs>
          <w:tab w:val="left" w:pos="1134"/>
          <w:tab w:val="left" w:pos="2552"/>
          <w:tab w:val="left" w:pos="7797"/>
        </w:tabs>
        <w:jc w:val="both"/>
        <w:rPr>
          <w:sz w:val="28"/>
        </w:rPr>
      </w:pPr>
    </w:p>
    <w:sectPr w:rsidR="00F22462" w:rsidSect="00D206BD">
      <w:headerReference w:type="default" r:id="rId7"/>
      <w:pgSz w:w="11907" w:h="16839" w:code="9"/>
      <w:pgMar w:top="1440" w:right="900" w:bottom="851" w:left="85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318646" w14:textId="77777777" w:rsidR="00057BFC" w:rsidRDefault="00057BFC">
      <w:pPr>
        <w:spacing w:after="0" w:line="240" w:lineRule="auto"/>
      </w:pPr>
      <w:r>
        <w:separator/>
      </w:r>
    </w:p>
  </w:endnote>
  <w:endnote w:type="continuationSeparator" w:id="0">
    <w:p w14:paraId="12B68077" w14:textId="77777777" w:rsidR="00057BFC" w:rsidRDefault="00057B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6982BA" w14:textId="77777777" w:rsidR="00057BFC" w:rsidRDefault="00057BFC">
      <w:pPr>
        <w:spacing w:after="0" w:line="240" w:lineRule="auto"/>
      </w:pPr>
      <w:r>
        <w:separator/>
      </w:r>
    </w:p>
  </w:footnote>
  <w:footnote w:type="continuationSeparator" w:id="0">
    <w:p w14:paraId="5345D3C8" w14:textId="77777777" w:rsidR="00057BFC" w:rsidRDefault="00057B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EF9F69" w14:textId="77777777" w:rsidR="00AE1C6E" w:rsidRDefault="00AE1C6E">
    <w:pPr>
      <w:pStyle w:val="Header"/>
    </w:pPr>
    <w:r>
      <w:rPr>
        <w:noProof/>
      </w:rPr>
      <w:drawing>
        <wp:inline distT="0" distB="0" distL="0" distR="0" wp14:anchorId="175C732B" wp14:editId="50BB06C5">
          <wp:extent cx="3589020" cy="441960"/>
          <wp:effectExtent l="0" t="0" r="0" b="0"/>
          <wp:docPr id="8" name="Picture 8" descr="C:\My Documents\Vision College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My Documents\Vision College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9020" cy="441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B0B9B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" w15:restartNumberingAfterBreak="0">
    <w:nsid w:val="14E54CBA"/>
    <w:multiLevelType w:val="hybridMultilevel"/>
    <w:tmpl w:val="6E16DD72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3B1BE0"/>
    <w:multiLevelType w:val="multilevel"/>
    <w:tmpl w:val="31FA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812175"/>
    <w:multiLevelType w:val="hybridMultilevel"/>
    <w:tmpl w:val="9E465B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3B4977"/>
    <w:multiLevelType w:val="hybridMultilevel"/>
    <w:tmpl w:val="24D2D6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C83CBA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6" w15:restartNumberingAfterBreak="0">
    <w:nsid w:val="6AA46EA9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7" w15:restartNumberingAfterBreak="0">
    <w:nsid w:val="6E544C7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04A062E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9" w15:restartNumberingAfterBreak="0">
    <w:nsid w:val="78F93A4F"/>
    <w:multiLevelType w:val="hybridMultilevel"/>
    <w:tmpl w:val="30CE9D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0"/>
  </w:num>
  <w:num w:numId="5">
    <w:abstractNumId w:val="7"/>
  </w:num>
  <w:num w:numId="6">
    <w:abstractNumId w:val="9"/>
  </w:num>
  <w:num w:numId="7">
    <w:abstractNumId w:val="3"/>
  </w:num>
  <w:num w:numId="8">
    <w:abstractNumId w:val="1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jQwsDC2NDc0MDdU0lEKTi0uzszPAykwqgUAWu+vwSwAAAA="/>
  </w:docVars>
  <w:rsids>
    <w:rsidRoot w:val="00AC7D0D"/>
    <w:rsid w:val="000236C6"/>
    <w:rsid w:val="000246EF"/>
    <w:rsid w:val="00026C2F"/>
    <w:rsid w:val="00032F85"/>
    <w:rsid w:val="000568AB"/>
    <w:rsid w:val="00057BFC"/>
    <w:rsid w:val="001C27C1"/>
    <w:rsid w:val="001C760E"/>
    <w:rsid w:val="001E5C6B"/>
    <w:rsid w:val="001F2A17"/>
    <w:rsid w:val="00240612"/>
    <w:rsid w:val="002B09B8"/>
    <w:rsid w:val="00334F34"/>
    <w:rsid w:val="00384681"/>
    <w:rsid w:val="00386E05"/>
    <w:rsid w:val="0039308E"/>
    <w:rsid w:val="003A7704"/>
    <w:rsid w:val="003E28E2"/>
    <w:rsid w:val="003E42E4"/>
    <w:rsid w:val="003F2820"/>
    <w:rsid w:val="0040011D"/>
    <w:rsid w:val="0043384D"/>
    <w:rsid w:val="00473900"/>
    <w:rsid w:val="004A1CB3"/>
    <w:rsid w:val="00501369"/>
    <w:rsid w:val="005C21F7"/>
    <w:rsid w:val="0060148E"/>
    <w:rsid w:val="006677C7"/>
    <w:rsid w:val="00686668"/>
    <w:rsid w:val="006F0E0E"/>
    <w:rsid w:val="00707BE5"/>
    <w:rsid w:val="00724D6C"/>
    <w:rsid w:val="008228B6"/>
    <w:rsid w:val="00831E1B"/>
    <w:rsid w:val="008335E4"/>
    <w:rsid w:val="00836AEE"/>
    <w:rsid w:val="008961C4"/>
    <w:rsid w:val="008A6E46"/>
    <w:rsid w:val="008B31DF"/>
    <w:rsid w:val="008B502C"/>
    <w:rsid w:val="008F10FF"/>
    <w:rsid w:val="008F5851"/>
    <w:rsid w:val="00911A4B"/>
    <w:rsid w:val="00925A83"/>
    <w:rsid w:val="00A24F49"/>
    <w:rsid w:val="00A5046B"/>
    <w:rsid w:val="00AB088F"/>
    <w:rsid w:val="00AC7D0D"/>
    <w:rsid w:val="00AE1C6E"/>
    <w:rsid w:val="00AF1406"/>
    <w:rsid w:val="00B175E2"/>
    <w:rsid w:val="00B43E11"/>
    <w:rsid w:val="00B56F43"/>
    <w:rsid w:val="00B731AF"/>
    <w:rsid w:val="00BC7EE0"/>
    <w:rsid w:val="00C078B4"/>
    <w:rsid w:val="00C529E9"/>
    <w:rsid w:val="00C56ADC"/>
    <w:rsid w:val="00C919B4"/>
    <w:rsid w:val="00C92157"/>
    <w:rsid w:val="00D0263C"/>
    <w:rsid w:val="00D15A84"/>
    <w:rsid w:val="00D206BD"/>
    <w:rsid w:val="00D224C8"/>
    <w:rsid w:val="00D46258"/>
    <w:rsid w:val="00D47F4C"/>
    <w:rsid w:val="00D963D8"/>
    <w:rsid w:val="00DB405F"/>
    <w:rsid w:val="00DC5E31"/>
    <w:rsid w:val="00DF5617"/>
    <w:rsid w:val="00E20DF5"/>
    <w:rsid w:val="00E62A72"/>
    <w:rsid w:val="00E8415C"/>
    <w:rsid w:val="00E87D74"/>
    <w:rsid w:val="00E90932"/>
    <w:rsid w:val="00EA392B"/>
    <w:rsid w:val="00EC3896"/>
    <w:rsid w:val="00EF788A"/>
    <w:rsid w:val="00F0616C"/>
    <w:rsid w:val="00F22462"/>
    <w:rsid w:val="00F2702C"/>
    <w:rsid w:val="00F30222"/>
    <w:rsid w:val="00F56AE8"/>
    <w:rsid w:val="00F9119A"/>
    <w:rsid w:val="00FA5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78A294"/>
  <w15:docId w15:val="{795EB3B5-D918-4086-9B3C-85EB2C3F2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258"/>
    <w:rPr>
      <w:rFonts w:ascii="Arial" w:hAnsi="Arial"/>
      <w:sz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odyText">
    <w:name w:val="Body Text"/>
    <w:basedOn w:val="Normal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2">
    <w:name w:val="Body Text 2"/>
    <w:basedOn w:val="Normal"/>
    <w:semiHidden/>
    <w:pPr>
      <w:tabs>
        <w:tab w:val="left" w:pos="1134"/>
        <w:tab w:val="left" w:pos="2552"/>
        <w:tab w:val="left" w:pos="7797"/>
      </w:tabs>
      <w:jc w:val="both"/>
    </w:pPr>
    <w:rPr>
      <w:i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24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4C8"/>
    <w:rPr>
      <w:rFonts w:ascii="Tahoma" w:hAnsi="Tahoma" w:cs="Tahoma"/>
      <w:sz w:val="16"/>
      <w:szCs w:val="16"/>
      <w:lang w:val="en-US" w:eastAsia="en-US"/>
    </w:rPr>
  </w:style>
  <w:style w:type="paragraph" w:customStyle="1" w:styleId="code">
    <w:name w:val="code"/>
    <w:next w:val="Normal"/>
    <w:link w:val="codeChar"/>
    <w:qFormat/>
    <w:rsid w:val="00D4625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80" w:line="240" w:lineRule="auto"/>
      <w:ind w:left="567" w:right="567"/>
    </w:pPr>
    <w:rPr>
      <w:rFonts w:ascii="Consolas" w:hAnsi="Consolas" w:cs="Consolas"/>
      <w:sz w:val="20"/>
      <w:szCs w:val="21"/>
    </w:rPr>
  </w:style>
  <w:style w:type="character" w:customStyle="1" w:styleId="codeChar">
    <w:name w:val="code Char"/>
    <w:basedOn w:val="DefaultParagraphFont"/>
    <w:link w:val="code"/>
    <w:rsid w:val="00D46258"/>
    <w:rPr>
      <w:rFonts w:ascii="Consolas" w:hAnsi="Consolas" w:cs="Consolas"/>
      <w:sz w:val="20"/>
      <w:szCs w:val="21"/>
    </w:rPr>
  </w:style>
  <w:style w:type="paragraph" w:styleId="ListParagraph">
    <w:name w:val="List Paragraph"/>
    <w:basedOn w:val="Normal"/>
    <w:uiPriority w:val="34"/>
    <w:qFormat/>
    <w:rsid w:val="00F3022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1E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1E1B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E42E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E42E4"/>
    <w:rPr>
      <w:rFonts w:ascii="Arial" w:hAnsi="Arial"/>
      <w:sz w:val="16"/>
      <w:szCs w:val="16"/>
    </w:rPr>
  </w:style>
  <w:style w:type="character" w:customStyle="1" w:styleId="HeaderChar">
    <w:name w:val="Header Char"/>
    <w:basedOn w:val="DefaultParagraphFont"/>
    <w:link w:val="Header"/>
    <w:semiHidden/>
    <w:rsid w:val="003E42E4"/>
    <w:rPr>
      <w:rFonts w:ascii="Arial" w:hAnsi="Arial"/>
      <w:sz w:val="24"/>
    </w:rPr>
  </w:style>
  <w:style w:type="table" w:styleId="TableGrid">
    <w:name w:val="Table Grid"/>
    <w:basedOn w:val="TableNormal"/>
    <w:uiPriority w:val="59"/>
    <w:rsid w:val="003E4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s">
    <w:name w:val="notes"/>
    <w:next w:val="Normal"/>
    <w:link w:val="notesChar"/>
    <w:qFormat/>
    <w:rsid w:val="002406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240612"/>
    <w:rPr>
      <w:rFonts w:ascii="Arial" w:eastAsia="MS Gothic" w:hAnsi="Arial" w:cs="Arial"/>
      <w:sz w:val="24"/>
      <w:shd w:val="clear" w:color="auto" w:fill="EEF3F8"/>
    </w:rPr>
  </w:style>
  <w:style w:type="paragraph" w:customStyle="1" w:styleId="paragraph">
    <w:name w:val="paragraph"/>
    <w:basedOn w:val="Normal"/>
    <w:rsid w:val="005013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501369"/>
  </w:style>
  <w:style w:type="character" w:customStyle="1" w:styleId="eop">
    <w:name w:val="eop"/>
    <w:basedOn w:val="DefaultParagraphFont"/>
    <w:rsid w:val="00501369"/>
  </w:style>
  <w:style w:type="character" w:customStyle="1" w:styleId="contextualspellingandgrammarerror">
    <w:name w:val="contextualspellingandgrammarerror"/>
    <w:basedOn w:val="DefaultParagraphFont"/>
    <w:rsid w:val="00501369"/>
  </w:style>
  <w:style w:type="character" w:customStyle="1" w:styleId="spellingerror">
    <w:name w:val="spellingerror"/>
    <w:basedOn w:val="DefaultParagraphFont"/>
    <w:rsid w:val="00501369"/>
  </w:style>
  <w:style w:type="character" w:customStyle="1" w:styleId="unsupportedobjecttext">
    <w:name w:val="unsupportedobjecttext"/>
    <w:basedOn w:val="DefaultParagraphFont"/>
    <w:rsid w:val="005013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88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ED-01</vt:lpstr>
    </vt:vector>
  </TitlesOfParts>
  <Company>ATC New Zealand</Company>
  <LinksUpToDate>false</LinksUpToDate>
  <CharactersWithSpaces>1052</CharactersWithSpaces>
  <SharedDoc>false</SharedDoc>
  <HLinks>
    <vt:vector size="18" baseType="variant">
      <vt:variant>
        <vt:i4>3932192</vt:i4>
      </vt:variant>
      <vt:variant>
        <vt:i4>3</vt:i4>
      </vt:variant>
      <vt:variant>
        <vt:i4>0</vt:i4>
      </vt:variant>
      <vt:variant>
        <vt:i4>5</vt:i4>
      </vt:variant>
      <vt:variant>
        <vt:lpwstr>http://www.weatherhub.com/</vt:lpwstr>
      </vt:variant>
      <vt:variant>
        <vt:lpwstr/>
      </vt:variant>
      <vt:variant>
        <vt:i4>4522000</vt:i4>
      </vt:variant>
      <vt:variant>
        <vt:i4>0</vt:i4>
      </vt:variant>
      <vt:variant>
        <vt:i4>0</vt:i4>
      </vt:variant>
      <vt:variant>
        <vt:i4>5</vt:i4>
      </vt:variant>
      <vt:variant>
        <vt:lpwstr>http://www.flags.net/</vt:lpwstr>
      </vt:variant>
      <vt:variant>
        <vt:lpwstr/>
      </vt:variant>
      <vt:variant>
        <vt:i4>1310805</vt:i4>
      </vt:variant>
      <vt:variant>
        <vt:i4>7897</vt:i4>
      </vt:variant>
      <vt:variant>
        <vt:i4>1025</vt:i4>
      </vt:variant>
      <vt:variant>
        <vt:i4>1</vt:i4>
      </vt:variant>
      <vt:variant>
        <vt:lpwstr>C:\My Documents\Vision College 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ED-01</dc:title>
  <dc:creator>Gary Dix</dc:creator>
  <cp:lastModifiedBy>Sonali Sonali</cp:lastModifiedBy>
  <cp:revision>15</cp:revision>
  <cp:lastPrinted>2015-03-15T20:18:00Z</cp:lastPrinted>
  <dcterms:created xsi:type="dcterms:W3CDTF">2018-07-19T23:35:00Z</dcterms:created>
  <dcterms:modified xsi:type="dcterms:W3CDTF">2020-06-08T01:19:00Z</dcterms:modified>
</cp:coreProperties>
</file>